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pPr>
        <w:pStyle w:val="Heading3"/>
      </w:pPr>
      <w:bookmarkStart w:id="22" w:name="phd-candidate-at-radboud-university-nijmegen"/>
      <w:bookmarkEnd w:id="22"/>
      <w:r>
        <w:rPr>
          <w:i/>
        </w:rPr>
        <w:t xml:space="preserve">PhD candidate at Radboud University Nijmegen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the Department of Experimental Plant Ecology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Forest Ecology and Forest Management Group, Wageningen University and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(Biometris)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 for Larenstein College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2.5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Minor revision. Functional Ecology.</w:t>
      </w:r>
    </w:p>
    <w:p>
      <w:pPr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J. Svenning, P. A. Jansen. Seasonal aggregation of generalist seed predators around preferred fruit trees: consequences for negative density-dependence of seed survival. In preparation for Ecolog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 https://jecologyblog.wordpress.com/2015/04/09/demography-to-infinity-and-beyond/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Wang, I</w:t>
      </w:r>
      <w:r>
        <w:t xml:space="preserve"> </w:t>
      </w:r>
      <w:r>
        <w:t xml:space="preserve">(2015). Recommendation F1000 prime. http://f1000.com/prime/72540521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grants-and-awards"/>
      <w:bookmarkEnd w:id="27"/>
      <w:r>
        <w:t xml:space="preserve">Grants and awards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 2011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 2009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t xml:space="preserve">-</w:t>
      </w:r>
      <w:r>
        <w:t xml:space="preserve"> </w:t>
      </w: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 2008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ternational-presentations"/>
      <w:bookmarkEnd w:id="28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August 2010. Density-dependence in a Neotropical palm: the role of dispersal, seed predation and trophic interactions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reviewer-for-scientific-journals"/>
      <w:bookmarkEnd w:id="29"/>
      <w:r>
        <w:t xml:space="preserve">Reviewer for scientific journals</w:t>
      </w:r>
    </w:p>
    <w:p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p>
      <w:pPr>
        <w:pStyle w:val="Compact"/>
        <w:pStyle w:val="BlockQuote"/>
      </w:pPr>
      <w:r>
        <w:t xml:space="preserve">marco.d.visser at gmail dot com</w:t>
      </w:r>
    </w:p>
    <w:p>
      <w:pPr>
        <w:pStyle w:val="Compact"/>
        <w:pStyle w:val="BlockQuote"/>
      </w:pPr>
      <w:r>
        <w:t xml:space="preserve">,</w:t>
      </w:r>
      <w:r>
        <w:br w:type="textWrapping"/>
      </w:r>
      <w:r>
        <w:t xml:space="preserve">Visiting address: Nijmegen, The Netherlands Heyendaalseweg 135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e82e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